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966e9ca4d4de04e788de032e8228b8003ac74a"/>
      <w:r>
        <w:t xml:space="preserve">Unit 4 Lesson 13: Solving Systems of Equations</w:t>
      </w:r>
      <w:bookmarkEnd w:id="20"/>
    </w:p>
    <w:p>
      <w:pPr>
        <w:pStyle w:val="Heading3"/>
      </w:pPr>
      <w:bookmarkStart w:id="21" w:name="true-or-false-two-lines-warm-up"/>
      <w:r>
        <w:t xml:space="preserve">1 True or False: Two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676.6549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8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2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p>
      <w:pPr>
        <w:pStyle w:val="Heading3"/>
      </w:pPr>
      <w:bookmarkStart w:id="24" w:name="matching-graphs-to-systems"/>
      <w:r>
        <w:t xml:space="preserve">2 Matching Graphs to System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676.68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0.5</m:t>
                  </m:r>
                  <m:r>
                    <m:t>x</m:t>
                  </m:r>
                  <m: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w:r>
        <w:t xml:space="preserve">Find the solution to each system and check that your solution is reasonable based on the graph.</w:t>
      </w:r>
    </w:p>
    <w:p>
      <w:pPr>
        <w:pStyle w:val="Heading3"/>
      </w:pPr>
      <w:bookmarkStart w:id="27" w:name="different-types-of-systems"/>
      <w:r>
        <w:t xml:space="preserve">3 Different Types of System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infinitely many solutions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17Z</dcterms:created>
  <dcterms:modified xsi:type="dcterms:W3CDTF">2020-11-20T17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M80l2k2Hw/JBzFcr1uWIz31wZTcXvZ8fZQbI0nSwCtnGOrM/0yXwVONM5bhZ8R1cplUpKqHRs+2gyfOB6FJwQ==</vt:lpwstr>
  </property>
</Properties>
</file>